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6CD1" w14:textId="4962216E" w:rsidR="00FE0201" w:rsidRDefault="00FE0201" w:rsidP="00A65D1A">
      <w:pPr>
        <w:pStyle w:val="Tytu"/>
        <w:rPr>
          <w:noProof/>
        </w:rPr>
      </w:pPr>
    </w:p>
    <w:p w14:paraId="57AB5AC0" w14:textId="77777777" w:rsidR="00675D69" w:rsidRDefault="00675D69" w:rsidP="00675D69"/>
    <w:p w14:paraId="22CC8B8F" w14:textId="77777777" w:rsidR="00675D69" w:rsidRDefault="00675D69" w:rsidP="00675D69"/>
    <w:p w14:paraId="15E1BB49" w14:textId="30696D39" w:rsidR="002D22F6" w:rsidRPr="00A65D1A" w:rsidRDefault="00675D69" w:rsidP="00A65D1A">
      <w:pPr>
        <w:pStyle w:val="Tytu"/>
      </w:pPr>
      <w:r>
        <w:t>WNIOSEK O PRZYZNANIE PREMII</w:t>
      </w:r>
      <w:r>
        <w:br/>
        <w:t>W RAMACH P</w:t>
      </w:r>
      <w:r w:rsidR="002E5C10">
        <w:t>ROGRAM</w:t>
      </w:r>
      <w:r>
        <w:t>U</w:t>
      </w:r>
      <w:r w:rsidR="002E5C10">
        <w:t xml:space="preserve"> PREMIOWANIA PUBLIKACJI W MI</w:t>
      </w:r>
      <w:r w:rsidR="00C55880">
        <w:t>Ę</w:t>
      </w:r>
      <w:r w:rsidR="002E5C10">
        <w:t>DZYNARODOWYCH CZASOPISMACH NAUKOWYCH NA WYDZIALE ZARZĄDZANIA UG</w:t>
      </w:r>
    </w:p>
    <w:p w14:paraId="74048EA3" w14:textId="77777777" w:rsidR="00675D69" w:rsidRDefault="00675D69" w:rsidP="00FE0201">
      <w:pPr>
        <w:pStyle w:val="Nagwek2"/>
      </w:pPr>
    </w:p>
    <w:p w14:paraId="603DBC14" w14:textId="77777777" w:rsidR="00675D69" w:rsidRPr="00675D69" w:rsidRDefault="00675D69" w:rsidP="00675D69"/>
    <w:p w14:paraId="7779E924" w14:textId="1CC4E8B0" w:rsidR="00675D69" w:rsidRDefault="00675D69" w:rsidP="00675D69">
      <w:pPr>
        <w:spacing w:after="360"/>
      </w:pPr>
      <w:r>
        <w:t>Imię i nazwisko wnioskodawcy:</w:t>
      </w:r>
      <w:r>
        <w:tab/>
      </w:r>
      <w:r w:rsidR="003D4DF3">
        <w:t>______________________________________________________</w:t>
      </w:r>
    </w:p>
    <w:p w14:paraId="1AF20FC1" w14:textId="1EF7BBD7" w:rsidR="00675D69" w:rsidRDefault="00675D69" w:rsidP="00751E2D">
      <w:pPr>
        <w:spacing w:after="360"/>
      </w:pPr>
      <w:r>
        <w:t>Jednostka organizacyjna:</w:t>
      </w:r>
      <w:r>
        <w:tab/>
      </w:r>
      <w:r>
        <w:tab/>
      </w:r>
      <w:r w:rsidR="003D4DF3">
        <w:t>______________________________________________________</w:t>
      </w:r>
    </w:p>
    <w:p w14:paraId="4A017116" w14:textId="20135DFB" w:rsidR="00675D69" w:rsidRDefault="00751E2D" w:rsidP="003D4DF3">
      <w:pPr>
        <w:spacing w:after="360"/>
      </w:pPr>
      <w:r>
        <w:t>Tytuł artykułu objętego wnioskiem:</w:t>
      </w:r>
      <w:r>
        <w:tab/>
      </w:r>
      <w:r w:rsidR="003D4DF3">
        <w:t>______________________________________________________</w:t>
      </w:r>
    </w:p>
    <w:p w14:paraId="542FA2C9" w14:textId="46C6C0BE" w:rsidR="003D4DF3" w:rsidRDefault="003D4DF3" w:rsidP="003D4DF3">
      <w:pPr>
        <w:spacing w:after="360"/>
      </w:pPr>
      <w:r>
        <w:t>_________________________________________________________________________________________</w:t>
      </w:r>
    </w:p>
    <w:p w14:paraId="57F5458C" w14:textId="735FAE56" w:rsidR="00675D69" w:rsidRDefault="00751E2D" w:rsidP="00D841F1">
      <w:pPr>
        <w:pStyle w:val="Akapitzlist"/>
        <w:numPr>
          <w:ilvl w:val="0"/>
          <w:numId w:val="40"/>
        </w:numPr>
        <w:jc w:val="both"/>
      </w:pPr>
      <w:r>
        <w:t xml:space="preserve">Oświadczam, że </w:t>
      </w:r>
      <w:r w:rsidR="00925E9A">
        <w:t xml:space="preserve">artykuł objęty wnioskiem </w:t>
      </w:r>
      <w:r w:rsidR="00D841F1">
        <w:t xml:space="preserve">został ujęty </w:t>
      </w:r>
      <w:r w:rsidR="00D841F1" w:rsidRPr="00D841F1">
        <w:t xml:space="preserve">Bazie Wiedzy Uniwersytetu Gdańskiego </w:t>
      </w:r>
      <w:r w:rsidR="00D841F1">
        <w:t>i poprawność danych zawartych w rekordzie została przeze mnie zweryfikowana.</w:t>
      </w:r>
      <w:r w:rsidR="00925E9A">
        <w:t xml:space="preserve"> </w:t>
      </w:r>
    </w:p>
    <w:p w14:paraId="6F862AEB" w14:textId="77777777" w:rsidR="00D841F1" w:rsidRDefault="00D841F1" w:rsidP="00D841F1">
      <w:pPr>
        <w:jc w:val="both"/>
      </w:pPr>
    </w:p>
    <w:p w14:paraId="12F3DE93" w14:textId="77777777" w:rsidR="00D841F1" w:rsidRDefault="00D841F1" w:rsidP="00D841F1">
      <w:pPr>
        <w:jc w:val="both"/>
      </w:pPr>
    </w:p>
    <w:p w14:paraId="2E56F76F" w14:textId="03BD8707" w:rsidR="00D841F1" w:rsidRDefault="003D4DF3" w:rsidP="00D841F1">
      <w:pPr>
        <w:spacing w:after="0" w:line="240" w:lineRule="auto"/>
        <w:ind w:left="4962"/>
        <w:jc w:val="both"/>
      </w:pPr>
      <w:r>
        <w:t>______________________________</w:t>
      </w:r>
    </w:p>
    <w:p w14:paraId="3527742E" w14:textId="6831F0EF" w:rsidR="00D841F1" w:rsidRPr="00D841F1" w:rsidRDefault="00D841F1" w:rsidP="00D841F1">
      <w:pPr>
        <w:ind w:left="6096"/>
        <w:jc w:val="both"/>
        <w:rPr>
          <w:sz w:val="14"/>
          <w:szCs w:val="14"/>
        </w:rPr>
      </w:pPr>
      <w:r w:rsidRPr="00D841F1">
        <w:rPr>
          <w:sz w:val="14"/>
          <w:szCs w:val="14"/>
        </w:rPr>
        <w:t>Data i podpis</w:t>
      </w:r>
    </w:p>
    <w:p w14:paraId="6B2D7E8C" w14:textId="77777777" w:rsidR="00675D69" w:rsidRDefault="00675D69" w:rsidP="00FE0201">
      <w:pPr>
        <w:pStyle w:val="Nagwek2"/>
      </w:pPr>
    </w:p>
    <w:sectPr w:rsidR="00675D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0518D8" w14:textId="77777777" w:rsidR="00462BEB" w:rsidRDefault="00462BEB" w:rsidP="00C01327">
      <w:pPr>
        <w:spacing w:after="0" w:line="240" w:lineRule="auto"/>
      </w:pPr>
      <w:r>
        <w:separator/>
      </w:r>
    </w:p>
  </w:endnote>
  <w:endnote w:type="continuationSeparator" w:id="0">
    <w:p w14:paraId="7D0AA360" w14:textId="77777777" w:rsidR="00462BEB" w:rsidRDefault="00462BEB" w:rsidP="00C01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42DBF" w14:textId="77777777" w:rsidR="00826A60" w:rsidRDefault="00826A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7BD1" w14:textId="77777777" w:rsidR="00826A60" w:rsidRDefault="00826A6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60758" w14:textId="77777777" w:rsidR="00826A60" w:rsidRDefault="00826A6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356F2" w14:textId="77777777" w:rsidR="00462BEB" w:rsidRDefault="00462BEB" w:rsidP="00C01327">
      <w:pPr>
        <w:spacing w:after="0" w:line="240" w:lineRule="auto"/>
      </w:pPr>
      <w:r>
        <w:separator/>
      </w:r>
    </w:p>
  </w:footnote>
  <w:footnote w:type="continuationSeparator" w:id="0">
    <w:p w14:paraId="17E4EEEE" w14:textId="77777777" w:rsidR="00462BEB" w:rsidRDefault="00462BEB" w:rsidP="00C01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01FE0" w14:textId="77777777" w:rsidR="00826A60" w:rsidRDefault="00826A6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3CA85" w14:textId="6CCDAFBD" w:rsidR="00C01327" w:rsidRDefault="00C01327" w:rsidP="00C01327">
    <w:pPr>
      <w:pStyle w:val="Nagwek"/>
      <w:jc w:val="right"/>
    </w:pPr>
    <w:r w:rsidRPr="003C1587">
      <w:t xml:space="preserve">Załącznik nr </w:t>
    </w:r>
    <w:r w:rsidR="00675D69">
      <w:t>2</w:t>
    </w:r>
    <w:r w:rsidRPr="003C1587">
      <w:t xml:space="preserve"> do </w:t>
    </w:r>
    <w:r>
      <w:t xml:space="preserve">Zarządzenia Dziekana WZ nr </w:t>
    </w:r>
    <w:r w:rsidR="00826A60">
      <w:t>29</w:t>
    </w:r>
    <w:r>
      <w:t>/2024/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1B3ED" w14:textId="77777777" w:rsidR="00826A60" w:rsidRDefault="00826A6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77E9B41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DD7FF8"/>
    <w:multiLevelType w:val="hybridMultilevel"/>
    <w:tmpl w:val="E64ECB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A66C8"/>
    <w:multiLevelType w:val="hybridMultilevel"/>
    <w:tmpl w:val="851AC53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A68C4"/>
    <w:multiLevelType w:val="hybridMultilevel"/>
    <w:tmpl w:val="350089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F5DB0"/>
    <w:multiLevelType w:val="hybridMultilevel"/>
    <w:tmpl w:val="9044217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AC5553"/>
    <w:multiLevelType w:val="hybridMultilevel"/>
    <w:tmpl w:val="7548D8D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F0EE9"/>
    <w:multiLevelType w:val="hybridMultilevel"/>
    <w:tmpl w:val="3AF06D8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F01BC4"/>
    <w:multiLevelType w:val="hybridMultilevel"/>
    <w:tmpl w:val="DE166A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2865B5"/>
    <w:multiLevelType w:val="hybridMultilevel"/>
    <w:tmpl w:val="9044217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D946171"/>
    <w:multiLevelType w:val="hybridMultilevel"/>
    <w:tmpl w:val="81AC041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443E8F"/>
    <w:multiLevelType w:val="hybridMultilevel"/>
    <w:tmpl w:val="59FEDA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9E3941"/>
    <w:multiLevelType w:val="hybridMultilevel"/>
    <w:tmpl w:val="3AF06D8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BD529D"/>
    <w:multiLevelType w:val="hybridMultilevel"/>
    <w:tmpl w:val="369454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9347C8"/>
    <w:multiLevelType w:val="hybridMultilevel"/>
    <w:tmpl w:val="C93EEA7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1CC0433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BD36B8"/>
    <w:multiLevelType w:val="hybridMultilevel"/>
    <w:tmpl w:val="F4809D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F4751D"/>
    <w:multiLevelType w:val="hybridMultilevel"/>
    <w:tmpl w:val="3AF06D8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017673"/>
    <w:multiLevelType w:val="hybridMultilevel"/>
    <w:tmpl w:val="76A284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E2EBF"/>
    <w:multiLevelType w:val="hybridMultilevel"/>
    <w:tmpl w:val="3AF06D8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563BCD"/>
    <w:multiLevelType w:val="hybridMultilevel"/>
    <w:tmpl w:val="3AF06D8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764810"/>
    <w:multiLevelType w:val="hybridMultilevel"/>
    <w:tmpl w:val="99D875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FB134D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3BE02E59"/>
    <w:multiLevelType w:val="hybridMultilevel"/>
    <w:tmpl w:val="9044217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904143"/>
    <w:multiLevelType w:val="hybridMultilevel"/>
    <w:tmpl w:val="B47CA42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A54CF8"/>
    <w:multiLevelType w:val="hybridMultilevel"/>
    <w:tmpl w:val="961E883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2711C4"/>
    <w:multiLevelType w:val="hybridMultilevel"/>
    <w:tmpl w:val="90D4A60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C93291"/>
    <w:multiLevelType w:val="hybridMultilevel"/>
    <w:tmpl w:val="9044217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7DE5169"/>
    <w:multiLevelType w:val="hybridMultilevel"/>
    <w:tmpl w:val="BF1E52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B31D0"/>
    <w:multiLevelType w:val="hybridMultilevel"/>
    <w:tmpl w:val="4CC6E1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9B4FD5"/>
    <w:multiLevelType w:val="hybridMultilevel"/>
    <w:tmpl w:val="A30C9C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415D9"/>
    <w:multiLevelType w:val="hybridMultilevel"/>
    <w:tmpl w:val="9044217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89336A3"/>
    <w:multiLevelType w:val="hybridMultilevel"/>
    <w:tmpl w:val="207A57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0140F0"/>
    <w:multiLevelType w:val="hybridMultilevel"/>
    <w:tmpl w:val="045E04F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0B3F56"/>
    <w:multiLevelType w:val="hybridMultilevel"/>
    <w:tmpl w:val="59FEDAB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9F3A93"/>
    <w:multiLevelType w:val="hybridMultilevel"/>
    <w:tmpl w:val="831660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D0098C"/>
    <w:multiLevelType w:val="hybridMultilevel"/>
    <w:tmpl w:val="C6343FA6"/>
    <w:lvl w:ilvl="0" w:tplc="72BC3000">
      <w:start w:val="1"/>
      <w:numFmt w:val="decimal"/>
      <w:lvlText w:val="%1."/>
      <w:lvlJc w:val="left"/>
      <w:pPr>
        <w:ind w:left="368" w:hanging="36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201109B"/>
    <w:multiLevelType w:val="hybridMultilevel"/>
    <w:tmpl w:val="3AF06D8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55E24E5"/>
    <w:multiLevelType w:val="hybridMultilevel"/>
    <w:tmpl w:val="E6DAC5B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AE42C6"/>
    <w:multiLevelType w:val="hybridMultilevel"/>
    <w:tmpl w:val="9044217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375540"/>
    <w:multiLevelType w:val="hybridMultilevel"/>
    <w:tmpl w:val="65141590"/>
    <w:lvl w:ilvl="0" w:tplc="333A8C0C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BD6E44"/>
    <w:multiLevelType w:val="hybridMultilevel"/>
    <w:tmpl w:val="DA7C5C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1674178">
    <w:abstractNumId w:val="30"/>
  </w:num>
  <w:num w:numId="2" w16cid:durableId="1382510966">
    <w:abstractNumId w:val="3"/>
  </w:num>
  <w:num w:numId="3" w16cid:durableId="702285531">
    <w:abstractNumId w:val="27"/>
  </w:num>
  <w:num w:numId="4" w16cid:durableId="1278637173">
    <w:abstractNumId w:val="0"/>
  </w:num>
  <w:num w:numId="5" w16cid:durableId="1953391582">
    <w:abstractNumId w:val="20"/>
  </w:num>
  <w:num w:numId="6" w16cid:durableId="14187532">
    <w:abstractNumId w:val="14"/>
  </w:num>
  <w:num w:numId="7" w16cid:durableId="350183071">
    <w:abstractNumId w:val="25"/>
  </w:num>
  <w:num w:numId="8" w16cid:durableId="281037678">
    <w:abstractNumId w:val="2"/>
  </w:num>
  <w:num w:numId="9" w16cid:durableId="1089502728">
    <w:abstractNumId w:val="33"/>
  </w:num>
  <w:num w:numId="10" w16cid:durableId="513153491">
    <w:abstractNumId w:val="31"/>
  </w:num>
  <w:num w:numId="11" w16cid:durableId="1527714741">
    <w:abstractNumId w:val="34"/>
  </w:num>
  <w:num w:numId="12" w16cid:durableId="538516355">
    <w:abstractNumId w:val="19"/>
  </w:num>
  <w:num w:numId="13" w16cid:durableId="1582372012">
    <w:abstractNumId w:val="9"/>
  </w:num>
  <w:num w:numId="14" w16cid:durableId="831137955">
    <w:abstractNumId w:val="22"/>
  </w:num>
  <w:num w:numId="15" w16cid:durableId="514804672">
    <w:abstractNumId w:val="5"/>
  </w:num>
  <w:num w:numId="16" w16cid:durableId="216209289">
    <w:abstractNumId w:val="7"/>
  </w:num>
  <w:num w:numId="17" w16cid:durableId="701395039">
    <w:abstractNumId w:val="23"/>
  </w:num>
  <w:num w:numId="18" w16cid:durableId="363945124">
    <w:abstractNumId w:val="28"/>
  </w:num>
  <w:num w:numId="19" w16cid:durableId="241909804">
    <w:abstractNumId w:val="13"/>
  </w:num>
  <w:num w:numId="20" w16cid:durableId="1284965732">
    <w:abstractNumId w:val="36"/>
  </w:num>
  <w:num w:numId="21" w16cid:durableId="31350578">
    <w:abstractNumId w:val="26"/>
  </w:num>
  <w:num w:numId="22" w16cid:durableId="1425884648">
    <w:abstractNumId w:val="6"/>
  </w:num>
  <w:num w:numId="23" w16cid:durableId="1259945601">
    <w:abstractNumId w:val="12"/>
  </w:num>
  <w:num w:numId="24" w16cid:durableId="556165951">
    <w:abstractNumId w:val="17"/>
  </w:num>
  <w:num w:numId="25" w16cid:durableId="1599947822">
    <w:abstractNumId w:val="18"/>
  </w:num>
  <w:num w:numId="26" w16cid:durableId="1913419710">
    <w:abstractNumId w:val="39"/>
  </w:num>
  <w:num w:numId="27" w16cid:durableId="2132703315">
    <w:abstractNumId w:val="24"/>
  </w:num>
  <w:num w:numId="28" w16cid:durableId="868953557">
    <w:abstractNumId w:val="35"/>
  </w:num>
  <w:num w:numId="29" w16cid:durableId="935989190">
    <w:abstractNumId w:val="11"/>
  </w:num>
  <w:num w:numId="30" w16cid:durableId="513303119">
    <w:abstractNumId w:val="15"/>
  </w:num>
  <w:num w:numId="31" w16cid:durableId="698506243">
    <w:abstractNumId w:val="10"/>
  </w:num>
  <w:num w:numId="32" w16cid:durableId="1323899304">
    <w:abstractNumId w:val="1"/>
  </w:num>
  <w:num w:numId="33" w16cid:durableId="308019719">
    <w:abstractNumId w:val="32"/>
  </w:num>
  <w:num w:numId="34" w16cid:durableId="1189023709">
    <w:abstractNumId w:val="21"/>
  </w:num>
  <w:num w:numId="35" w16cid:durableId="474488446">
    <w:abstractNumId w:val="8"/>
  </w:num>
  <w:num w:numId="36" w16cid:durableId="2056617727">
    <w:abstractNumId w:val="37"/>
  </w:num>
  <w:num w:numId="37" w16cid:durableId="29498814">
    <w:abstractNumId w:val="4"/>
  </w:num>
  <w:num w:numId="38" w16cid:durableId="1508397609">
    <w:abstractNumId w:val="29"/>
  </w:num>
  <w:num w:numId="39" w16cid:durableId="1119102942">
    <w:abstractNumId w:val="16"/>
  </w:num>
  <w:num w:numId="40" w16cid:durableId="1204905036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sTA3NzE0MDI0M7NQ0lEKTi0uzszPAykwqwUA1IrtPCwAAAA="/>
  </w:docVars>
  <w:rsids>
    <w:rsidRoot w:val="00887B12"/>
    <w:rsid w:val="000325D8"/>
    <w:rsid w:val="000405D8"/>
    <w:rsid w:val="00044A33"/>
    <w:rsid w:val="00055B4F"/>
    <w:rsid w:val="00060FAF"/>
    <w:rsid w:val="00074087"/>
    <w:rsid w:val="00084334"/>
    <w:rsid w:val="000E1B66"/>
    <w:rsid w:val="000E1DAE"/>
    <w:rsid w:val="00101248"/>
    <w:rsid w:val="00105F1F"/>
    <w:rsid w:val="00112A4B"/>
    <w:rsid w:val="00117E93"/>
    <w:rsid w:val="00144D8F"/>
    <w:rsid w:val="001476AD"/>
    <w:rsid w:val="00187A9D"/>
    <w:rsid w:val="001D7258"/>
    <w:rsid w:val="001E3AE7"/>
    <w:rsid w:val="00200492"/>
    <w:rsid w:val="00223668"/>
    <w:rsid w:val="002565FD"/>
    <w:rsid w:val="00261DFC"/>
    <w:rsid w:val="00273414"/>
    <w:rsid w:val="002739AE"/>
    <w:rsid w:val="00281B58"/>
    <w:rsid w:val="00291933"/>
    <w:rsid w:val="002922FA"/>
    <w:rsid w:val="002A56A5"/>
    <w:rsid w:val="002C7196"/>
    <w:rsid w:val="002D22F6"/>
    <w:rsid w:val="002E2BA0"/>
    <w:rsid w:val="002E5C10"/>
    <w:rsid w:val="002F2CC2"/>
    <w:rsid w:val="00314977"/>
    <w:rsid w:val="003364F5"/>
    <w:rsid w:val="00376B65"/>
    <w:rsid w:val="00387F2B"/>
    <w:rsid w:val="00397525"/>
    <w:rsid w:val="003A4608"/>
    <w:rsid w:val="003D4DF3"/>
    <w:rsid w:val="003F138F"/>
    <w:rsid w:val="00405A0C"/>
    <w:rsid w:val="004345E1"/>
    <w:rsid w:val="00435288"/>
    <w:rsid w:val="004525CB"/>
    <w:rsid w:val="00452F7E"/>
    <w:rsid w:val="00462BEB"/>
    <w:rsid w:val="00477EBA"/>
    <w:rsid w:val="00484B5F"/>
    <w:rsid w:val="00491EA6"/>
    <w:rsid w:val="004A3245"/>
    <w:rsid w:val="004B2259"/>
    <w:rsid w:val="004E0324"/>
    <w:rsid w:val="004E380C"/>
    <w:rsid w:val="004F298A"/>
    <w:rsid w:val="00510FA4"/>
    <w:rsid w:val="00527A50"/>
    <w:rsid w:val="00541BB2"/>
    <w:rsid w:val="00546EFC"/>
    <w:rsid w:val="00562244"/>
    <w:rsid w:val="005708E0"/>
    <w:rsid w:val="005C55B0"/>
    <w:rsid w:val="0061103D"/>
    <w:rsid w:val="00661923"/>
    <w:rsid w:val="00675D69"/>
    <w:rsid w:val="00694D1C"/>
    <w:rsid w:val="006B6CC8"/>
    <w:rsid w:val="006D539B"/>
    <w:rsid w:val="006D6C7C"/>
    <w:rsid w:val="006E0CC0"/>
    <w:rsid w:val="00700E0F"/>
    <w:rsid w:val="00715D56"/>
    <w:rsid w:val="00751E2D"/>
    <w:rsid w:val="00756D16"/>
    <w:rsid w:val="00781523"/>
    <w:rsid w:val="00793054"/>
    <w:rsid w:val="0079767F"/>
    <w:rsid w:val="007A54AE"/>
    <w:rsid w:val="007C5246"/>
    <w:rsid w:val="0081357D"/>
    <w:rsid w:val="00826A60"/>
    <w:rsid w:val="008522F8"/>
    <w:rsid w:val="00861CD5"/>
    <w:rsid w:val="00887B12"/>
    <w:rsid w:val="008C31B9"/>
    <w:rsid w:val="008F68FD"/>
    <w:rsid w:val="00925E9A"/>
    <w:rsid w:val="00951B9F"/>
    <w:rsid w:val="00962B80"/>
    <w:rsid w:val="00966991"/>
    <w:rsid w:val="00982731"/>
    <w:rsid w:val="009904D3"/>
    <w:rsid w:val="009B6544"/>
    <w:rsid w:val="009F3379"/>
    <w:rsid w:val="009F6CF7"/>
    <w:rsid w:val="00A43E3C"/>
    <w:rsid w:val="00A50D88"/>
    <w:rsid w:val="00A65D1A"/>
    <w:rsid w:val="00A752E8"/>
    <w:rsid w:val="00A77920"/>
    <w:rsid w:val="00A8008C"/>
    <w:rsid w:val="00AC37F8"/>
    <w:rsid w:val="00AE03D9"/>
    <w:rsid w:val="00B00DF3"/>
    <w:rsid w:val="00B15903"/>
    <w:rsid w:val="00B41EA5"/>
    <w:rsid w:val="00B97D66"/>
    <w:rsid w:val="00BA3849"/>
    <w:rsid w:val="00BC075A"/>
    <w:rsid w:val="00BD4BCD"/>
    <w:rsid w:val="00BE2524"/>
    <w:rsid w:val="00BF22E3"/>
    <w:rsid w:val="00BF689E"/>
    <w:rsid w:val="00C01327"/>
    <w:rsid w:val="00C01DC5"/>
    <w:rsid w:val="00C12BD8"/>
    <w:rsid w:val="00C134D1"/>
    <w:rsid w:val="00C14026"/>
    <w:rsid w:val="00C204CE"/>
    <w:rsid w:val="00C25053"/>
    <w:rsid w:val="00C30F6F"/>
    <w:rsid w:val="00C413D5"/>
    <w:rsid w:val="00C43053"/>
    <w:rsid w:val="00C45895"/>
    <w:rsid w:val="00C55880"/>
    <w:rsid w:val="00C83107"/>
    <w:rsid w:val="00CB4852"/>
    <w:rsid w:val="00CC1D15"/>
    <w:rsid w:val="00D12EB8"/>
    <w:rsid w:val="00D3607D"/>
    <w:rsid w:val="00D54597"/>
    <w:rsid w:val="00D841F1"/>
    <w:rsid w:val="00D9299C"/>
    <w:rsid w:val="00DA4830"/>
    <w:rsid w:val="00DE3693"/>
    <w:rsid w:val="00DF2FD8"/>
    <w:rsid w:val="00E1447F"/>
    <w:rsid w:val="00E4363A"/>
    <w:rsid w:val="00E445BA"/>
    <w:rsid w:val="00E63F17"/>
    <w:rsid w:val="00EE7AED"/>
    <w:rsid w:val="00EF78A5"/>
    <w:rsid w:val="00F027E4"/>
    <w:rsid w:val="00F22E94"/>
    <w:rsid w:val="00F2343D"/>
    <w:rsid w:val="00F416D2"/>
    <w:rsid w:val="00F50767"/>
    <w:rsid w:val="00F64E76"/>
    <w:rsid w:val="00F811EE"/>
    <w:rsid w:val="00F838CA"/>
    <w:rsid w:val="00FD40B2"/>
    <w:rsid w:val="00FD49B7"/>
    <w:rsid w:val="00FE0201"/>
    <w:rsid w:val="00FF274D"/>
    <w:rsid w:val="0624177F"/>
    <w:rsid w:val="08F8D467"/>
    <w:rsid w:val="100E1AF4"/>
    <w:rsid w:val="1CAEC6B2"/>
    <w:rsid w:val="20EB5A0D"/>
    <w:rsid w:val="2F764A34"/>
    <w:rsid w:val="40D82344"/>
    <w:rsid w:val="470F2058"/>
    <w:rsid w:val="4A00AC4F"/>
    <w:rsid w:val="4C54D790"/>
    <w:rsid w:val="56A8FB43"/>
    <w:rsid w:val="5A20201C"/>
    <w:rsid w:val="5C40DFFE"/>
    <w:rsid w:val="611C6E4A"/>
    <w:rsid w:val="6F8D7543"/>
    <w:rsid w:val="73A94774"/>
    <w:rsid w:val="798DB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953A2"/>
  <w15:chartTrackingRefBased/>
  <w15:docId w15:val="{4C3851AE-DC93-439E-BD55-573B14810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7F2B"/>
    <w:pPr>
      <w:spacing w:after="120" w:line="360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FE0201"/>
    <w:pPr>
      <w:keepNext/>
      <w:spacing w:before="360"/>
      <w:jc w:val="center"/>
      <w:outlineLvl w:val="0"/>
    </w:pPr>
    <w:rPr>
      <w:rFonts w:ascii="Arial" w:hAnsi="Arial" w:cs="Arial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E0201"/>
    <w:pPr>
      <w:keepNext/>
      <w:jc w:val="center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87B1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87B1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87B1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87B1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87B1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87B1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87B1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E0201"/>
    <w:rPr>
      <w:rFonts w:ascii="Arial" w:hAnsi="Arial" w:cs="Arial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FE0201"/>
    <w:rPr>
      <w:rFonts w:ascii="Arial" w:hAnsi="Arial" w:cs="Arial"/>
      <w:b/>
      <w:bCs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87B1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87B12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87B12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87B12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87B12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87B12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87B12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A65D1A"/>
    <w:pPr>
      <w:spacing w:after="240"/>
      <w:jc w:val="center"/>
    </w:pPr>
    <w:rPr>
      <w:rFonts w:ascii="Arial" w:hAnsi="Arial" w:cs="Arial"/>
      <w:b/>
      <w:bCs/>
    </w:rPr>
  </w:style>
  <w:style w:type="character" w:customStyle="1" w:styleId="TytuZnak">
    <w:name w:val="Tytuł Znak"/>
    <w:basedOn w:val="Domylnaczcionkaakapitu"/>
    <w:link w:val="Tytu"/>
    <w:uiPriority w:val="10"/>
    <w:rsid w:val="00A65D1A"/>
    <w:rPr>
      <w:rFonts w:ascii="Arial" w:hAnsi="Arial" w:cs="Arial"/>
      <w:b/>
      <w:bCs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87B1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887B1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887B1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887B12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887B12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887B12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87B1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87B12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887B12"/>
    <w:rPr>
      <w:b/>
      <w:bCs/>
      <w:smallCaps/>
      <w:color w:val="0F4761" w:themeColor="accent1" w:themeShade="BF"/>
      <w:spacing w:val="5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05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05D8"/>
    <w:rPr>
      <w:b/>
      <w:bCs/>
      <w:sz w:val="20"/>
      <w:szCs w:val="20"/>
    </w:rPr>
  </w:style>
  <w:style w:type="paragraph" w:customStyle="1" w:styleId="Default">
    <w:name w:val="Default"/>
    <w:rsid w:val="00044A3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Pa14">
    <w:name w:val="Pa14"/>
    <w:basedOn w:val="Default"/>
    <w:next w:val="Default"/>
    <w:uiPriority w:val="99"/>
    <w:rsid w:val="00044A33"/>
    <w:pPr>
      <w:spacing w:line="201" w:lineRule="atLeast"/>
    </w:pPr>
    <w:rPr>
      <w:color w:val="auto"/>
    </w:rPr>
  </w:style>
  <w:style w:type="paragraph" w:customStyle="1" w:styleId="pf0">
    <w:name w:val="pf0"/>
    <w:basedOn w:val="Normalny"/>
    <w:rsid w:val="000843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cf01">
    <w:name w:val="cf01"/>
    <w:basedOn w:val="Domylnaczcionkaakapitu"/>
    <w:rsid w:val="00084334"/>
    <w:rPr>
      <w:rFonts w:ascii="Segoe UI" w:hAnsi="Segoe UI" w:cs="Segoe UI" w:hint="default"/>
      <w:color w:val="282828"/>
      <w:sz w:val="18"/>
      <w:szCs w:val="18"/>
      <w:shd w:val="clear" w:color="auto" w:fill="FFFFFF"/>
    </w:rPr>
  </w:style>
  <w:style w:type="paragraph" w:styleId="Nagwek">
    <w:name w:val="header"/>
    <w:basedOn w:val="Normalny"/>
    <w:link w:val="NagwekZnak"/>
    <w:uiPriority w:val="99"/>
    <w:unhideWhenUsed/>
    <w:rsid w:val="00C013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01327"/>
  </w:style>
  <w:style w:type="paragraph" w:styleId="Stopka">
    <w:name w:val="footer"/>
    <w:basedOn w:val="Normalny"/>
    <w:link w:val="StopkaZnak"/>
    <w:uiPriority w:val="99"/>
    <w:unhideWhenUsed/>
    <w:rsid w:val="00C013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013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8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DCE70E305CA54A882A6E4981CB0BB1" ma:contentTypeVersion="8" ma:contentTypeDescription="Utwórz nowy dokument." ma:contentTypeScope="" ma:versionID="000965612dd1350c5f1f3cd9c4926d86">
  <xsd:schema xmlns:xsd="http://www.w3.org/2001/XMLSchema" xmlns:xs="http://www.w3.org/2001/XMLSchema" xmlns:p="http://schemas.microsoft.com/office/2006/metadata/properties" xmlns:ns2="629b9e73-5946-4a01-bd23-fc97c48ee03b" targetNamespace="http://schemas.microsoft.com/office/2006/metadata/properties" ma:root="true" ma:fieldsID="959654304e8193248d4a19c4e0800402" ns2:_="">
    <xsd:import namespace="629b9e73-5946-4a01-bd23-fc97c48ee0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b9e73-5946-4a01-bd23-fc97c48ee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7D4740-4CEE-4BEC-8D18-3EBE95CB64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9B3922-65FB-41F4-811A-FE3D545B2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9b9e73-5946-4a01-bd23-fc97c48ee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DA1730-FF23-4AF5-A043-8E27740D38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605</Characters>
  <Application>Microsoft Office Word</Application>
  <DocSecurity>4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mykowska</dc:creator>
  <cp:keywords/>
  <dc:description/>
  <cp:lastModifiedBy>Sylwia Kuras</cp:lastModifiedBy>
  <cp:revision>2</cp:revision>
  <dcterms:created xsi:type="dcterms:W3CDTF">2025-06-30T21:20:00Z</dcterms:created>
  <dcterms:modified xsi:type="dcterms:W3CDTF">2025-06-3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DCE70E305CA54A882A6E4981CB0BB1</vt:lpwstr>
  </property>
</Properties>
</file>